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Astronomer</w:t>
      </w:r>
      <w:r>
        <w:t xml:space="preserve"> </w:t>
      </w:r>
      <w:r>
        <w:t xml:space="preserve">Application</w:t>
      </w:r>
      <w:r>
        <w:t xml:space="preserve"> </w:t>
      </w:r>
      <w:r>
        <w:t xml:space="preserve">in</w:t>
      </w:r>
      <w:r>
        <w:t xml:space="preserve"> </w:t>
      </w:r>
      <w:r>
        <w:t xml:space="preserve">Nigeria</w:t>
      </w:r>
      <w:r>
        <w:t xml:space="preserve"> </w:t>
      </w:r>
      <w:r>
        <w:t xml:space="preserve">Abuja</w:t>
      </w:r>
    </w:p>
    <w:bookmarkStart w:id="20" w:name="cover-letter"/>
    <w:p>
      <w:pPr>
        <w:pStyle w:val="Heading1"/>
      </w:pPr>
      <w:r>
        <w:t xml:space="preserve">Cover Letter</w:t>
      </w:r>
    </w:p>
    <w:p>
      <w:pPr>
        <w:pStyle w:val="FirstParagraph"/>
      </w:pPr>
      <w:r>
        <w:rPr>
          <w:bCs/>
          <w:b/>
        </w:rPr>
        <w:t xml:space="preserve">Dear Hiring Manager,</w:t>
      </w:r>
    </w:p>
    <w:p>
      <w:pPr>
        <w:pStyle w:val="BodyText"/>
      </w:pPr>
      <w:r>
        <w:t xml:space="preserve">I am writing to express my enthusiastic interest in the Astronomer position at [Institution Name] in Nigeria Abuja. As a dedicated and accomplished astronomer with a passion for exploring the cosmos and contributing to scientific advancements, I am eager to bring my expertise, research experience, and commitment to innovation to this role. My academic background, technical skills, and deep appreciation for Nigeria’s growing space science initiatives align seamlessly with the mission of [Institution Name] in Abuja. I am confident that my qualifications make me a strong candidate for this opportunity.</w:t>
      </w:r>
    </w:p>
    <w:p>
      <w:pPr>
        <w:pStyle w:val="BodyText"/>
      </w:pPr>
      <w:r>
        <w:t xml:space="preserve">As an astronomer, my career has been driven by a profound curiosity about the universe and its mysteries. Over the past decade, I have conducted extensive research in astrophysics, celestial mechanics, and observational astronomy, publishing peer-reviewed studies on topics such as exoplanet detection and stellar evolution. My work has been recognized through awards from academic institutions in Nigeria and international collaborations with organizations like the African Astronomical Society. However, it is my unwavering dedication to advancing scientific knowledge within Nigeria that compels me to apply for this position in Abuja.</w:t>
      </w:r>
    </w:p>
    <w:p>
      <w:pPr>
        <w:pStyle w:val="BodyText"/>
      </w:pPr>
      <w:r>
        <w:t xml:space="preserve">Nigeria Abuja, as the capital of Africa’s most populous nation, holds immense potential for fostering a vibrant astronomical community. The recent establishment of the Nigerian Space Agency (NASRDA) and initiatives like the African Space Agency underscore the country’s commitment to leveraging space science for socio-economic development. I am particularly inspired by Nigeria’s efforts to build its own satellite networks and promote STEM education across the nation. As an astronomer, I aim to contribute to these goals by conducting research that supports national priorities, such as climate monitoring, disaster mitigation, and technological innovation.</w:t>
      </w:r>
    </w:p>
    <w:p>
      <w:pPr>
        <w:pStyle w:val="BodyText"/>
      </w:pPr>
      <w:r>
        <w:t xml:space="preserve">My academic journey began with a Bachelor of Science in Physics from the University of Nigeria Nsukka, followed by a Master’s degree in Astronomy from the University of Ibadan. During my studies, I focused on observational techniques using ground-based telescopes and radio astronomy instruments, which provided me with hands-on experience in data analysis and interpretation. My Ph.D. research at the University of Lagos further deepened my expertise in cosmology, where I explored the large-scale structure of the universe using advanced computational models. These experiences have equipped me with a robust foundation in both theoretical and applied astronomy.</w:t>
      </w:r>
    </w:p>
    <w:p>
      <w:pPr>
        <w:pStyle w:val="BodyText"/>
      </w:pPr>
      <w:r>
        <w:t xml:space="preserve">In addition to my academic credentials, I have gained valuable professional experience through collaborations with research institutions in Nigeria and beyond. For instance, I worked as a research assistant at the National Space Research and Development Agency (NASRDA) in Abuja, where I contributed to the development of satellite-based weather forecasting models. This role allowed me to understand the intersection of astronomy and practical applications, such as environmental monitoring and remote sensing. Furthermore, I have participated in international conferences hosted in Nigeria, including the African Astronomical Society’s annual meetings, where I presented findings on star formation in the Milky Way galaxy.</w:t>
      </w:r>
    </w:p>
    <w:p>
      <w:pPr>
        <w:pStyle w:val="BodyText"/>
      </w:pPr>
      <w:r>
        <w:t xml:space="preserve">One of my proudest achievements is leading a team of students at the University of Abuja to design and deploy a low-cost telescope for public outreach programs. This initiative not only sparked interest in astronomy among local communities but also highlighted the importance of making science accessible to all. I believe that an astronomer’s role extends beyond research—it involves inspiring future generations and fostering a culture of scientific inquiry. In Nigeria Abuja, where there is growing demand for STEM education, I am eager to mentor young scientists and collaborate with schools, universities, and policymakers to integrate astronomy into national curricula.</w:t>
      </w:r>
    </w:p>
    <w:p>
      <w:pPr>
        <w:pStyle w:val="BodyText"/>
      </w:pPr>
      <w:r>
        <w:t xml:space="preserve">The Astronomer position at [Institution Name] in Nigeria Abuja represents a unique opportunity to contribute to the country’s scientific landscape. I am particularly drawn to the institution’s focus on interdisciplinary research and its commitment to addressing global challenges through space science. My skills in data analysis, computational modeling, and telescope operations would enable me to support projects ranging from planetary science to astrophysical simulations. Moreover, my fluency in English and proficiency in programming languages such as Python and IDL allow me to adapt quickly to new tools and methodologies.</w:t>
      </w:r>
    </w:p>
    <w:p>
      <w:pPr>
        <w:pStyle w:val="BodyText"/>
      </w:pPr>
      <w:r>
        <w:t xml:space="preserve">I am also deeply committed to the principles of inclusivity and equity in science. Nigeria Abuja, with its diverse cultural heritage, offers a fertile ground for fostering collaboration across different communities. I have actively worked on initiatives to increase participation of women and underrepresented groups in STEM fields, such as organizing workshops for female students and advocating for gender-sensitive policies in research institutions. I believe that a vibrant astronomical community thrives when it reflects the diversity of the people it serves.</w:t>
      </w:r>
    </w:p>
    <w:p>
      <w:pPr>
        <w:pStyle w:val="BodyText"/>
      </w:pPr>
      <w:r>
        <w:t xml:space="preserve">In conclusion, I am eager to join [Institution Name] in Nigeria Abuja and contribute my expertise as an astronomer to advance scientific discovery and education. My passion for astronomy, combined with my technical skills and dedication to Nigeria’s development, aligns perfectly with the goals of this role. I would welcome the opportunity to discuss how my background and vision can benefit your team. Thank you for considering my application.</w:t>
      </w:r>
    </w:p>
    <w:p>
      <w:pPr>
        <w:pStyle w:val="BodyText"/>
      </w:pPr>
      <w:r>
        <w:t xml:space="preserve">Sincerely,</w:t>
      </w:r>
    </w:p>
    <w:p>
      <w:pPr>
        <w:pStyle w:val="BodyText"/>
      </w:pPr>
      <w:r>
        <w:t xml:space="preserve">[Your Full Name]</w:t>
      </w:r>
      <w:r>
        <w:br/>
      </w:r>
      <w:r>
        <w:t xml:space="preserve">[Your Contact Information]</w:t>
      </w:r>
      <w:r>
        <w:br/>
      </w:r>
      <w:r>
        <w:t xml:space="preserve">[LinkedIn Profile or Website,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Astronomer Application in Nigeria Abuja</dc:title>
  <dc:creator/>
  <dc:language>en</dc:language>
  <cp:keywords/>
  <dcterms:created xsi:type="dcterms:W3CDTF">2026-07-24T03:41:56Z</dcterms:created>
  <dcterms:modified xsi:type="dcterms:W3CDTF">2026-07-24T03:41:56Z</dcterms:modified>
</cp:coreProperties>
</file>

<file path=docProps/custom.xml><?xml version="1.0" encoding="utf-8"?>
<Properties xmlns="http://schemas.openxmlformats.org/officeDocument/2006/custom-properties" xmlns:vt="http://schemas.openxmlformats.org/officeDocument/2006/docPropsVTypes"/>
</file>